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7C2B" w:rsidRPr="00A37C2B" w:rsidRDefault="00A37C2B" w:rsidP="00A37C2B">
      <w:pPr>
        <w:pStyle w:val="NormalWeb"/>
        <w:shd w:val="clear" w:color="auto" w:fill="FFFFFF"/>
        <w:spacing w:before="180" w:beforeAutospacing="0" w:after="180" w:afterAutospacing="0"/>
        <w:rPr>
          <w:rFonts w:ascii="Cambria" w:hAnsi="Cambria" w:cs="Helvetica"/>
          <w:b/>
          <w:color w:val="2D3B45"/>
          <w:szCs w:val="21"/>
        </w:rPr>
      </w:pPr>
      <w:r w:rsidRPr="00A37C2B">
        <w:rPr>
          <w:rFonts w:ascii="Cambria" w:hAnsi="Cambria" w:cs="Helvetica"/>
          <w:b/>
          <w:color w:val="2D3B45"/>
          <w:szCs w:val="21"/>
        </w:rPr>
        <w:t>Team 2</w:t>
      </w:r>
      <w:r w:rsidRPr="00A37C2B">
        <w:rPr>
          <w:rFonts w:ascii="Cambria" w:hAnsi="Cambria" w:cs="Helvetica"/>
          <w:b/>
          <w:color w:val="2D3B45"/>
          <w:szCs w:val="21"/>
        </w:rPr>
        <w:t>1 - </w:t>
      </w:r>
      <w:proofErr w:type="spellStart"/>
      <w:r w:rsidRPr="00A37C2B">
        <w:rPr>
          <w:rFonts w:ascii="Cambria" w:hAnsi="Cambria" w:cs="Helvetica"/>
          <w:b/>
          <w:color w:val="2D3B45"/>
          <w:szCs w:val="21"/>
        </w:rPr>
        <w:t>BashGuardians</w:t>
      </w:r>
      <w:proofErr w:type="spellEnd"/>
      <w:r w:rsidRPr="00A37C2B">
        <w:rPr>
          <w:rFonts w:ascii="Cambria" w:hAnsi="Cambria" w:cs="Helvetica"/>
          <w:b/>
          <w:color w:val="2D3B45"/>
          <w:szCs w:val="21"/>
        </w:rPr>
        <w:t xml:space="preserve"> - </w:t>
      </w:r>
      <w:proofErr w:type="spellStart"/>
      <w:r w:rsidRPr="00A37C2B">
        <w:rPr>
          <w:rFonts w:ascii="Cambria" w:hAnsi="Cambria" w:cs="Helvetica"/>
          <w:b/>
          <w:color w:val="2D3B45"/>
          <w:szCs w:val="21"/>
        </w:rPr>
        <w:t>PartyGuardiOS</w:t>
      </w:r>
      <w:proofErr w:type="spellEnd"/>
      <w:r w:rsidRPr="00A37C2B">
        <w:rPr>
          <w:rFonts w:ascii="Cambria" w:hAnsi="Cambria" w:cs="Helvetica"/>
          <w:b/>
          <w:color w:val="2D3B45"/>
          <w:szCs w:val="21"/>
        </w:rPr>
        <w:t xml:space="preserve"> - </w:t>
      </w:r>
      <w:proofErr w:type="spellStart"/>
      <w:r w:rsidRPr="00A37C2B">
        <w:rPr>
          <w:rFonts w:ascii="Cambria" w:hAnsi="Cambria" w:cs="Helvetica"/>
          <w:b/>
          <w:color w:val="2D3B45"/>
          <w:szCs w:val="21"/>
        </w:rPr>
        <w:t>NagaVenkataSanjeevKoneru</w:t>
      </w:r>
      <w:proofErr w:type="spellEnd"/>
    </w:p>
    <w:p w:rsidR="00A37C2B" w:rsidRPr="00A37C2B" w:rsidRDefault="00A37C2B" w:rsidP="00A37C2B">
      <w:pPr>
        <w:pStyle w:val="NormalWeb"/>
        <w:shd w:val="clear" w:color="auto" w:fill="FFFFFF"/>
        <w:spacing w:before="180" w:beforeAutospacing="0" w:after="180" w:afterAutospacing="0"/>
        <w:rPr>
          <w:rFonts w:ascii="Cambria" w:hAnsi="Cambria" w:cs="Helvetica"/>
          <w:b/>
          <w:color w:val="2D3B45"/>
          <w:szCs w:val="21"/>
        </w:rPr>
      </w:pPr>
      <w:r w:rsidRPr="00A37C2B">
        <w:rPr>
          <w:rFonts w:ascii="Cambria" w:hAnsi="Cambria" w:cs="Helvetica"/>
          <w:b/>
          <w:color w:val="2D3B45"/>
          <w:szCs w:val="21"/>
        </w:rPr>
        <w:t>Client Name: Jacob Stansbury</w:t>
      </w:r>
    </w:p>
    <w:p w:rsidR="00A37C2B" w:rsidRPr="00A37C2B" w:rsidRDefault="00A37C2B" w:rsidP="00A37C2B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1"/>
        </w:rPr>
      </w:pPr>
      <w:r w:rsidRPr="00A37C2B">
        <w:rPr>
          <w:rFonts w:ascii="Cambria" w:hAnsi="Cambria" w:cs="Helvetica"/>
          <w:color w:val="2D3B45"/>
          <w:sz w:val="24"/>
          <w:szCs w:val="21"/>
        </w:rPr>
        <w:t>In the last semester, my role is to manage client and schedule meetings with the instructor for reporting weekly progress.</w:t>
      </w:r>
    </w:p>
    <w:p w:rsidR="00A37C2B" w:rsidRPr="00A37C2B" w:rsidRDefault="00A37C2B" w:rsidP="00A37C2B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1"/>
        </w:rPr>
      </w:pPr>
      <w:r w:rsidRPr="00A37C2B">
        <w:rPr>
          <w:rFonts w:ascii="Cambria" w:hAnsi="Cambria" w:cs="Helvetica"/>
          <w:color w:val="2D3B45"/>
          <w:sz w:val="24"/>
          <w:szCs w:val="21"/>
        </w:rPr>
        <w:t>I also gave a presentation on databases which includes types of databases available, creating a database and ER model basics.</w:t>
      </w:r>
    </w:p>
    <w:p w:rsidR="00A37C2B" w:rsidRPr="00A37C2B" w:rsidRDefault="00A37C2B" w:rsidP="00A37C2B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1"/>
        </w:rPr>
      </w:pPr>
      <w:r w:rsidRPr="00A37C2B">
        <w:rPr>
          <w:rFonts w:ascii="Cambria" w:hAnsi="Cambria" w:cs="Helvetica"/>
          <w:color w:val="2D3B45"/>
          <w:sz w:val="24"/>
          <w:szCs w:val="21"/>
        </w:rPr>
        <w:t>I also gave a demonstration on how to use Microsoft Visio tool for drawing ER diagrams.</w:t>
      </w:r>
    </w:p>
    <w:p w:rsidR="00A37C2B" w:rsidRPr="00A37C2B" w:rsidRDefault="00A37C2B" w:rsidP="00A37C2B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1"/>
        </w:rPr>
      </w:pPr>
      <w:r w:rsidRPr="00A37C2B">
        <w:rPr>
          <w:rFonts w:ascii="Cambria" w:hAnsi="Cambria" w:cs="Helvetica"/>
          <w:color w:val="2D3B45"/>
          <w:sz w:val="24"/>
          <w:szCs w:val="21"/>
        </w:rPr>
        <w:t>I worked on the SRS document and provided purpose, scope and analysis models which include use case diagrams, State</w:t>
      </w:r>
      <w:r>
        <w:rPr>
          <w:rFonts w:ascii="Cambria" w:hAnsi="Cambria" w:cs="Helvetica"/>
          <w:color w:val="2D3B45"/>
          <w:sz w:val="24"/>
          <w:szCs w:val="21"/>
        </w:rPr>
        <w:t xml:space="preserve"> </w:t>
      </w:r>
      <w:proofErr w:type="spellStart"/>
      <w:r w:rsidRPr="00A37C2B">
        <w:rPr>
          <w:rFonts w:ascii="Cambria" w:hAnsi="Cambria" w:cs="Helvetica"/>
          <w:color w:val="2D3B45"/>
          <w:sz w:val="24"/>
          <w:szCs w:val="21"/>
        </w:rPr>
        <w:t>Ttransition</w:t>
      </w:r>
      <w:proofErr w:type="spellEnd"/>
      <w:r w:rsidRPr="00A37C2B">
        <w:rPr>
          <w:rFonts w:ascii="Cambria" w:hAnsi="Cambria" w:cs="Helvetica"/>
          <w:color w:val="2D3B45"/>
          <w:sz w:val="24"/>
          <w:szCs w:val="21"/>
        </w:rPr>
        <w:t xml:space="preserve"> Diagram (STD) and Data Flow Diagrams (DFD).</w:t>
      </w:r>
    </w:p>
    <w:p w:rsidR="00A37C2B" w:rsidRPr="00A37C2B" w:rsidRDefault="00A37C2B" w:rsidP="00A37C2B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1"/>
        </w:rPr>
      </w:pPr>
      <w:r w:rsidRPr="00A37C2B">
        <w:rPr>
          <w:rFonts w:ascii="Cambria" w:hAnsi="Cambria" w:cs="Helvetica"/>
          <w:color w:val="2D3B45"/>
          <w:sz w:val="24"/>
          <w:szCs w:val="21"/>
        </w:rPr>
        <w:t xml:space="preserve">During this </w:t>
      </w:r>
      <w:r w:rsidRPr="00A37C2B">
        <w:rPr>
          <w:rFonts w:ascii="Cambria" w:hAnsi="Cambria" w:cs="Helvetica"/>
          <w:color w:val="2D3B45"/>
          <w:sz w:val="24"/>
          <w:szCs w:val="21"/>
        </w:rPr>
        <w:t>semester,</w:t>
      </w:r>
      <w:r w:rsidRPr="00A37C2B">
        <w:rPr>
          <w:rFonts w:ascii="Cambria" w:hAnsi="Cambria" w:cs="Helvetica"/>
          <w:color w:val="2D3B45"/>
          <w:sz w:val="24"/>
          <w:szCs w:val="21"/>
        </w:rPr>
        <w:t xml:space="preserve"> I was responsible for Client Management.</w:t>
      </w:r>
    </w:p>
    <w:p w:rsidR="00A37C2B" w:rsidRPr="00A37C2B" w:rsidRDefault="00A37C2B" w:rsidP="00A37C2B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1"/>
        </w:rPr>
      </w:pPr>
      <w:r w:rsidRPr="00A37C2B">
        <w:rPr>
          <w:rFonts w:ascii="Cambria" w:hAnsi="Cambria" w:cs="Helvetica"/>
          <w:color w:val="2D3B45"/>
          <w:sz w:val="24"/>
          <w:szCs w:val="21"/>
        </w:rPr>
        <w:t>The artifacts I am responsible for are requirements document and use cases.</w:t>
      </w:r>
    </w:p>
    <w:p w:rsidR="00A37C2B" w:rsidRPr="00A37C2B" w:rsidRDefault="00A37C2B" w:rsidP="00A37C2B">
      <w:pPr>
        <w:numPr>
          <w:ilvl w:val="0"/>
          <w:numId w:val="17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1"/>
        </w:rPr>
      </w:pPr>
      <w:r w:rsidRPr="00A37C2B">
        <w:rPr>
          <w:rFonts w:ascii="Cambria" w:hAnsi="Cambria" w:cs="Helvetica"/>
          <w:color w:val="2D3B45"/>
          <w:sz w:val="24"/>
          <w:szCs w:val="21"/>
        </w:rPr>
        <w:t>For this week, I will be working on the user interface for Home page of the Party Guard application when the user logs in.</w:t>
      </w:r>
    </w:p>
    <w:p w:rsidR="00A37C2B" w:rsidRPr="00A37C2B" w:rsidRDefault="00A37C2B" w:rsidP="00A37C2B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 w:cs="Helvetica"/>
          <w:color w:val="2D3B45"/>
          <w:szCs w:val="21"/>
        </w:rPr>
      </w:pPr>
      <w:r w:rsidRPr="00A37C2B">
        <w:rPr>
          <w:rFonts w:ascii="Cambria" w:hAnsi="Cambria" w:cs="Helvetica"/>
          <w:b/>
          <w:color w:val="2D3B45"/>
          <w:szCs w:val="21"/>
        </w:rPr>
        <w:t>Link to SRS Document:</w:t>
      </w:r>
      <w:r w:rsidRPr="00A37C2B">
        <w:rPr>
          <w:rFonts w:ascii="Cambria" w:hAnsi="Cambria" w:cs="Helvetica"/>
          <w:color w:val="2D3B45"/>
          <w:szCs w:val="21"/>
        </w:rPr>
        <w:t> </w:t>
      </w:r>
      <w:hyperlink r:id="rId5" w:tgtFrame="_blank" w:history="1">
        <w:r w:rsidRPr="00A37C2B">
          <w:rPr>
            <w:rStyle w:val="Hyperlink"/>
            <w:rFonts w:ascii="Cambria" w:hAnsi="Cambria" w:cs="Helvetica"/>
            <w:color w:val="008EE2"/>
            <w:szCs w:val="21"/>
          </w:rPr>
          <w:t>https://drive.google.com/open?id=0B2T2qVxMIsR3QkltRmlBaXF0aFE</w:t>
        </w:r>
        <w:r w:rsidRPr="00A37C2B">
          <w:rPr>
            <w:rStyle w:val="screenreader-only"/>
            <w:rFonts w:ascii="Cambria" w:hAnsi="Cambria" w:cs="Helvetica"/>
            <w:color w:val="008EE2"/>
            <w:szCs w:val="21"/>
            <w:bdr w:val="none" w:sz="0" w:space="0" w:color="auto" w:frame="1"/>
          </w:rPr>
          <w:t> (Links to an external site.)</w:t>
        </w:r>
      </w:hyperlink>
    </w:p>
    <w:p w:rsidR="00A37C2B" w:rsidRPr="00A37C2B" w:rsidRDefault="00A37C2B" w:rsidP="00A37C2B">
      <w:pPr>
        <w:pStyle w:val="NormalWeb"/>
        <w:shd w:val="clear" w:color="auto" w:fill="FFFFFF"/>
        <w:spacing w:before="0" w:beforeAutospacing="0" w:after="0" w:afterAutospacing="0"/>
        <w:rPr>
          <w:rFonts w:ascii="Cambria" w:hAnsi="Cambria" w:cs="Helvetica"/>
          <w:color w:val="2D3B45"/>
          <w:szCs w:val="21"/>
        </w:rPr>
      </w:pPr>
      <w:bookmarkStart w:id="0" w:name="_GoBack"/>
      <w:r w:rsidRPr="00A37C2B">
        <w:rPr>
          <w:rFonts w:ascii="Cambria" w:hAnsi="Cambria" w:cs="Helvetica"/>
          <w:b/>
          <w:color w:val="2D3B45"/>
          <w:szCs w:val="21"/>
        </w:rPr>
        <w:t>Link to Database Presentation:</w:t>
      </w:r>
      <w:r w:rsidRPr="00A37C2B">
        <w:rPr>
          <w:rFonts w:ascii="Cambria" w:hAnsi="Cambria" w:cs="Helvetica"/>
          <w:color w:val="2D3B45"/>
          <w:szCs w:val="21"/>
        </w:rPr>
        <w:t> </w:t>
      </w:r>
      <w:bookmarkEnd w:id="0"/>
      <w:r w:rsidRPr="00A37C2B">
        <w:rPr>
          <w:rFonts w:ascii="Cambria" w:hAnsi="Cambria" w:cs="Helvetica"/>
          <w:color w:val="2D3B45"/>
          <w:szCs w:val="21"/>
        </w:rPr>
        <w:fldChar w:fldCharType="begin"/>
      </w:r>
      <w:r w:rsidRPr="00A37C2B">
        <w:rPr>
          <w:rFonts w:ascii="Cambria" w:hAnsi="Cambria" w:cs="Helvetica"/>
          <w:color w:val="2D3B45"/>
          <w:szCs w:val="21"/>
        </w:rPr>
        <w:instrText xml:space="preserve"> HYPERLINK "https://drive.google.com/open?id=0B2T2qVxMIsR3UTIzNS0xRDFiQ2c" \t "_blank" </w:instrText>
      </w:r>
      <w:r w:rsidRPr="00A37C2B">
        <w:rPr>
          <w:rFonts w:ascii="Cambria" w:hAnsi="Cambria" w:cs="Helvetica"/>
          <w:color w:val="2D3B45"/>
          <w:szCs w:val="21"/>
        </w:rPr>
        <w:fldChar w:fldCharType="separate"/>
      </w:r>
      <w:r w:rsidRPr="00A37C2B">
        <w:rPr>
          <w:rStyle w:val="Hyperlink"/>
          <w:rFonts w:ascii="Cambria" w:hAnsi="Cambria" w:cs="Helvetica"/>
          <w:color w:val="008EE2"/>
          <w:szCs w:val="21"/>
        </w:rPr>
        <w:t>https://drive.google.com/open?id=0B2T2qVxMIsR3UTIzNS0xRDFiQ2c</w:t>
      </w:r>
      <w:r w:rsidRPr="00A37C2B">
        <w:rPr>
          <w:rStyle w:val="screenreader-only"/>
          <w:rFonts w:ascii="Cambria" w:hAnsi="Cambria" w:cs="Helvetica"/>
          <w:color w:val="008EE2"/>
          <w:szCs w:val="21"/>
          <w:bdr w:val="none" w:sz="0" w:space="0" w:color="auto" w:frame="1"/>
        </w:rPr>
        <w:t> (Links to an external site.)</w:t>
      </w:r>
      <w:r w:rsidRPr="00A37C2B">
        <w:rPr>
          <w:rFonts w:ascii="Cambria" w:hAnsi="Cambria" w:cs="Helvetica"/>
          <w:color w:val="2D3B45"/>
          <w:szCs w:val="21"/>
        </w:rPr>
        <w:fldChar w:fldCharType="end"/>
      </w:r>
    </w:p>
    <w:p w:rsidR="00C24BA0" w:rsidRPr="00A37C2B" w:rsidRDefault="00C24BA0" w:rsidP="00C24BA0">
      <w:pPr>
        <w:shd w:val="clear" w:color="auto" w:fill="FFFFFF"/>
        <w:spacing w:before="180" w:after="0" w:line="315" w:lineRule="atLeast"/>
        <w:rPr>
          <w:rFonts w:ascii="Cambria" w:eastAsia="Times New Roman" w:hAnsi="Cambria" w:cs="Times New Roman"/>
          <w:color w:val="333333"/>
          <w:sz w:val="32"/>
          <w:szCs w:val="24"/>
        </w:rPr>
      </w:pPr>
    </w:p>
    <w:sectPr w:rsidR="00C24BA0" w:rsidRPr="00A37C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C6AC1"/>
    <w:multiLevelType w:val="multilevel"/>
    <w:tmpl w:val="60203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0B4B13"/>
    <w:multiLevelType w:val="multilevel"/>
    <w:tmpl w:val="959892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AE3DDC"/>
    <w:multiLevelType w:val="multilevel"/>
    <w:tmpl w:val="CD085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4F53C5"/>
    <w:multiLevelType w:val="multilevel"/>
    <w:tmpl w:val="F0581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7609B9"/>
    <w:multiLevelType w:val="multilevel"/>
    <w:tmpl w:val="76ECA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7F311A"/>
    <w:multiLevelType w:val="multilevel"/>
    <w:tmpl w:val="BCEAE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893BF7"/>
    <w:multiLevelType w:val="multilevel"/>
    <w:tmpl w:val="7E6EA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577600"/>
    <w:multiLevelType w:val="multilevel"/>
    <w:tmpl w:val="3AA8C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B1E2652"/>
    <w:multiLevelType w:val="hybridMultilevel"/>
    <w:tmpl w:val="F9027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E11A0A"/>
    <w:multiLevelType w:val="multilevel"/>
    <w:tmpl w:val="6FB01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C51A1E"/>
    <w:multiLevelType w:val="multilevel"/>
    <w:tmpl w:val="56EC1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EE02C77"/>
    <w:multiLevelType w:val="multilevel"/>
    <w:tmpl w:val="2F483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6F54000"/>
    <w:multiLevelType w:val="multilevel"/>
    <w:tmpl w:val="0AACB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06B3FAB"/>
    <w:multiLevelType w:val="multilevel"/>
    <w:tmpl w:val="817E2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50D7F88"/>
    <w:multiLevelType w:val="hybridMultilevel"/>
    <w:tmpl w:val="67908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6F3DF7"/>
    <w:multiLevelType w:val="multilevel"/>
    <w:tmpl w:val="DD221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4DF6C82"/>
    <w:multiLevelType w:val="multilevel"/>
    <w:tmpl w:val="2CE22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9"/>
  </w:num>
  <w:num w:numId="3">
    <w:abstractNumId w:val="7"/>
  </w:num>
  <w:num w:numId="4">
    <w:abstractNumId w:val="12"/>
  </w:num>
  <w:num w:numId="5">
    <w:abstractNumId w:val="5"/>
  </w:num>
  <w:num w:numId="6">
    <w:abstractNumId w:val="14"/>
  </w:num>
  <w:num w:numId="7">
    <w:abstractNumId w:val="8"/>
  </w:num>
  <w:num w:numId="8">
    <w:abstractNumId w:val="3"/>
  </w:num>
  <w:num w:numId="9">
    <w:abstractNumId w:val="15"/>
  </w:num>
  <w:num w:numId="10">
    <w:abstractNumId w:val="4"/>
  </w:num>
  <w:num w:numId="11">
    <w:abstractNumId w:val="10"/>
  </w:num>
  <w:num w:numId="12">
    <w:abstractNumId w:val="16"/>
  </w:num>
  <w:num w:numId="13">
    <w:abstractNumId w:val="11"/>
  </w:num>
  <w:num w:numId="14">
    <w:abstractNumId w:val="13"/>
  </w:num>
  <w:num w:numId="15">
    <w:abstractNumId w:val="2"/>
  </w:num>
  <w:num w:numId="16">
    <w:abstractNumId w:val="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wNTM2NDAzMTSwtDBS0lEKTi0uzszPAykwqgUA4w4Q4ywAAAA="/>
  </w:docVars>
  <w:rsids>
    <w:rsidRoot w:val="00563DF4"/>
    <w:rsid w:val="000563D6"/>
    <w:rsid w:val="000C1D43"/>
    <w:rsid w:val="00502812"/>
    <w:rsid w:val="00563DF4"/>
    <w:rsid w:val="00575286"/>
    <w:rsid w:val="00A37C2B"/>
    <w:rsid w:val="00AB66EF"/>
    <w:rsid w:val="00B9063F"/>
    <w:rsid w:val="00BF4287"/>
    <w:rsid w:val="00C24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BD789"/>
  <w15:chartTrackingRefBased/>
  <w15:docId w15:val="{1DA6E0AB-A2AA-4377-8392-FAE89BE82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63D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63DF4"/>
    <w:rPr>
      <w:b/>
      <w:bCs/>
    </w:rPr>
  </w:style>
  <w:style w:type="character" w:customStyle="1" w:styleId="apple-converted-space">
    <w:name w:val="apple-converted-space"/>
    <w:basedOn w:val="DefaultParagraphFont"/>
    <w:rsid w:val="00563DF4"/>
  </w:style>
  <w:style w:type="character" w:styleId="Hyperlink">
    <w:name w:val="Hyperlink"/>
    <w:basedOn w:val="DefaultParagraphFont"/>
    <w:uiPriority w:val="99"/>
    <w:semiHidden/>
    <w:unhideWhenUsed/>
    <w:rsid w:val="00563DF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563D6"/>
    <w:pPr>
      <w:ind w:left="720"/>
      <w:contextualSpacing/>
    </w:pPr>
  </w:style>
  <w:style w:type="character" w:customStyle="1" w:styleId="screenreader-only">
    <w:name w:val="screenreader-only"/>
    <w:basedOn w:val="DefaultParagraphFont"/>
    <w:rsid w:val="00C24B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7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100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796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43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38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259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91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open?id=0B2T2qVxMIsR3QkltRmlBaXF0aF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3</cp:revision>
  <dcterms:created xsi:type="dcterms:W3CDTF">2016-09-09T00:58:00Z</dcterms:created>
  <dcterms:modified xsi:type="dcterms:W3CDTF">2016-11-30T16:07:00Z</dcterms:modified>
</cp:coreProperties>
</file>